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0E48B" w14:textId="77777777" w:rsidR="00E2680B" w:rsidRPr="00D36E7F" w:rsidRDefault="00E2680B" w:rsidP="00E2680B">
      <w:pPr>
        <w:keepNext/>
        <w:widowControl w:val="0"/>
        <w:autoSpaceDE w:val="0"/>
        <w:autoSpaceDN w:val="0"/>
        <w:adjustRightInd w:val="0"/>
        <w:spacing w:after="0"/>
        <w:rPr>
          <w:b/>
          <w:bCs/>
        </w:rPr>
      </w:pPr>
      <w:r>
        <w:rPr>
          <w:b/>
          <w:bCs/>
        </w:rPr>
        <w:t>S</w:t>
      </w:r>
      <w:r w:rsidRPr="00D36E7F">
        <w:rPr>
          <w:b/>
          <w:bCs/>
        </w:rPr>
        <w:t>5</w:t>
      </w:r>
      <w:r>
        <w:rPr>
          <w:b/>
          <w:bCs/>
        </w:rPr>
        <w:t xml:space="preserve"> Table</w:t>
      </w:r>
      <w:r w:rsidRPr="00D36E7F">
        <w:rPr>
          <w:b/>
          <w:bCs/>
        </w:rPr>
        <w:t>.  Education and period interaction model results</w:t>
      </w:r>
      <w:r>
        <w:rPr>
          <w:b/>
          <w:bCs/>
        </w:rPr>
        <w:t>.</w:t>
      </w:r>
    </w:p>
    <w:tbl>
      <w:tblPr>
        <w:tblW w:w="12987" w:type="dxa"/>
        <w:tblLayout w:type="fixed"/>
        <w:tblLook w:val="0000" w:firstRow="0" w:lastRow="0" w:firstColumn="0" w:lastColumn="0" w:noHBand="0" w:noVBand="0"/>
      </w:tblPr>
      <w:tblGrid>
        <w:gridCol w:w="959"/>
        <w:gridCol w:w="1276"/>
        <w:gridCol w:w="1536"/>
        <w:gridCol w:w="1536"/>
        <w:gridCol w:w="1536"/>
        <w:gridCol w:w="1536"/>
        <w:gridCol w:w="1536"/>
        <w:gridCol w:w="1536"/>
        <w:gridCol w:w="1536"/>
      </w:tblGrid>
      <w:tr w:rsidR="00E2680B" w:rsidRPr="000149A5" w14:paraId="532A27EA" w14:textId="77777777" w:rsidTr="00066E13">
        <w:tc>
          <w:tcPr>
            <w:tcW w:w="9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3C6F4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86CFC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DD502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Ln net earnings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5963C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Ln net earnings - non-key worker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55A12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Weekly working hours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15646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Weekly working hours - non-key worker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B8FB6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Subjective wellbeing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91D5F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Weekly housework hours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CB4BD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Weekly childcare hours</w:t>
            </w:r>
          </w:p>
        </w:tc>
      </w:tr>
      <w:tr w:rsidR="00E2680B" w:rsidRPr="000149A5" w14:paraId="12903698" w14:textId="77777777" w:rsidTr="00066E13">
        <w:tc>
          <w:tcPr>
            <w:tcW w:w="959" w:type="dxa"/>
            <w:tcBorders>
              <w:left w:val="nil"/>
              <w:bottom w:val="single" w:sz="4" w:space="0" w:color="auto"/>
              <w:right w:val="nil"/>
            </w:tcBorders>
          </w:tcPr>
          <w:p w14:paraId="134A128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</w:tcPr>
          <w:p w14:paraId="1BB67D32" w14:textId="77777777" w:rsidR="00E2680B" w:rsidRPr="003C367D" w:rsidRDefault="00E2680B" w:rsidP="00066E13">
            <w:pPr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61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EDB610" w14:textId="77777777" w:rsidR="00E2680B" w:rsidRPr="003C367D" w:rsidRDefault="00E2680B" w:rsidP="00066E13">
            <w:pPr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Reference period:</w:t>
            </w:r>
          </w:p>
          <w:p w14:paraId="346E67E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Jan/Feb 2020</w:t>
            </w:r>
          </w:p>
        </w:tc>
        <w:tc>
          <w:tcPr>
            <w:tcW w:w="3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956FA0" w14:textId="77777777" w:rsidR="00E2680B" w:rsidRPr="003C367D" w:rsidRDefault="00E2680B" w:rsidP="00066E13">
            <w:pPr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Reference period:</w:t>
            </w:r>
          </w:p>
          <w:p w14:paraId="21E80B0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2018/19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B73A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Reference period: Apr 2020</w:t>
            </w:r>
          </w:p>
        </w:tc>
      </w:tr>
      <w:tr w:rsidR="00E2680B" w:rsidRPr="000149A5" w14:paraId="6F7C114E" w14:textId="77777777" w:rsidTr="00066E13">
        <w:tc>
          <w:tcPr>
            <w:tcW w:w="9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8B1AC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Apr-2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8FB2B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C7EF9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030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3E8CC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721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AAA45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4.617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6FDB2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21.235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38161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32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B4CB9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3.310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F3727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177C6C5E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0CCC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BE5D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F9D989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56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BF39BC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91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BAB8FE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406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FBCB21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52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508EB0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31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22D611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08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1F3226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19B5DFF2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6119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May-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E881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CE8460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621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5D2782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987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658E15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2.182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ACA7B2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6.930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4E3AD9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277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D87173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3.20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292EDB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303</w:t>
            </w:r>
          </w:p>
        </w:tc>
      </w:tr>
      <w:tr w:rsidR="00E2680B" w:rsidRPr="000149A5" w14:paraId="35AFD7F4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CFA5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BC02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3068F9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4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DBECF3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7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C2088D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386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72F40E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26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AD8D33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32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B2C299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14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84477A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801)</w:t>
            </w:r>
          </w:p>
        </w:tc>
      </w:tr>
      <w:tr w:rsidR="00E2680B" w:rsidRPr="000149A5" w14:paraId="7935639A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C76A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Jun-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06AF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AF4431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64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7BEE6D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928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1AB320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9.458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FAC1C6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2.985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8CA62A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302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73856B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2.233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763C2C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3.418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</w:tr>
      <w:tr w:rsidR="00E2680B" w:rsidRPr="000149A5" w14:paraId="6A9E4510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AF41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22A6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ind w:right="-13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E10D54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47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6D20EC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72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38DE54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38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5A1875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31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0D3124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23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C71855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9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A160A8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750)</w:t>
            </w:r>
          </w:p>
        </w:tc>
      </w:tr>
      <w:tr w:rsidR="00E2680B" w:rsidRPr="000149A5" w14:paraId="49D7B334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C723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Jul-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6AE6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C9D7A0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65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05EA1B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93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96E3D5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7.605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53459B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9.891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461DDC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763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984F1A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C378AE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7BB9FB44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2A71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0BEA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E2DCC7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4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E0A41A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77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A86967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364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84810E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08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FBE33E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30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EDB179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624C58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0834AE4D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9676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Sep-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08C1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A7B5EF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73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9F7194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001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792643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4.654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61B18C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5.928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893384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675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2E1EFE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444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0BD460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3.685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</w:tr>
      <w:tr w:rsidR="00E2680B" w:rsidRPr="000149A5" w14:paraId="1E1307B7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F6A1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5849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B9D64D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4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0322B8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72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FBBAB8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332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DB07F0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461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706553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31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8FFC36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95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6F7DE2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877)</w:t>
            </w:r>
          </w:p>
        </w:tc>
      </w:tr>
      <w:tr w:rsidR="00E2680B" w:rsidRPr="000149A5" w14:paraId="66DE706D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BC72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Nov-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31A0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8FB2F2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835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74BC69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11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10FC67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6.773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53D6AB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9.276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033E41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595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1C3337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89AD4B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2F28B4EF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BF59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A771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B971B9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58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F0A948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8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3F1A22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410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7E60C6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96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F76B6A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31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84988A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80BFE5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31F025CE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1F53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Jan-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80D6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2C6EF8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953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4DFCFF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276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93AA40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7.97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9B3843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0.713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6E3625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484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C402D9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740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5211A0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3.320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</w:tr>
      <w:tr w:rsidR="00E2680B" w:rsidRPr="000149A5" w14:paraId="27E8E1F7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7309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3F17A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37A0CA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65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C4406A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96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8BF55E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425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F4EA18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627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698B85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40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BE5208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02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01D87A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792)</w:t>
            </w:r>
          </w:p>
        </w:tc>
      </w:tr>
      <w:tr w:rsidR="00E2680B" w:rsidRPr="000149A5" w14:paraId="2637EF72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1763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Mar-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91837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96C168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837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2A95E1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05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68C436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7.333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E0250D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9.60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9E3DEB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076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5E4A69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FD7D5F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260FAD82" w14:textId="77777777" w:rsidTr="00066E13">
        <w:tc>
          <w:tcPr>
            <w:tcW w:w="959" w:type="dxa"/>
            <w:tcBorders>
              <w:top w:val="nil"/>
              <w:left w:val="nil"/>
              <w:right w:val="nil"/>
            </w:tcBorders>
            <w:vAlign w:val="center"/>
          </w:tcPr>
          <w:p w14:paraId="4AE9C14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center"/>
          </w:tcPr>
          <w:p w14:paraId="04A8AAF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right w:val="nil"/>
            </w:tcBorders>
          </w:tcPr>
          <w:p w14:paraId="55B3AE5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59)</w:t>
            </w:r>
          </w:p>
        </w:tc>
        <w:tc>
          <w:tcPr>
            <w:tcW w:w="1536" w:type="dxa"/>
            <w:tcBorders>
              <w:top w:val="nil"/>
              <w:left w:val="nil"/>
              <w:right w:val="nil"/>
            </w:tcBorders>
          </w:tcPr>
          <w:p w14:paraId="6933BC3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87)</w:t>
            </w:r>
          </w:p>
        </w:tc>
        <w:tc>
          <w:tcPr>
            <w:tcW w:w="1536" w:type="dxa"/>
            <w:tcBorders>
              <w:top w:val="nil"/>
              <w:left w:val="nil"/>
              <w:right w:val="nil"/>
            </w:tcBorders>
          </w:tcPr>
          <w:p w14:paraId="00C91CF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418)</w:t>
            </w:r>
          </w:p>
        </w:tc>
        <w:tc>
          <w:tcPr>
            <w:tcW w:w="1536" w:type="dxa"/>
            <w:tcBorders>
              <w:top w:val="nil"/>
              <w:left w:val="nil"/>
              <w:right w:val="nil"/>
            </w:tcBorders>
          </w:tcPr>
          <w:p w14:paraId="3E69216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607)</w:t>
            </w:r>
          </w:p>
        </w:tc>
        <w:tc>
          <w:tcPr>
            <w:tcW w:w="1536" w:type="dxa"/>
            <w:tcBorders>
              <w:top w:val="nil"/>
              <w:left w:val="nil"/>
              <w:right w:val="nil"/>
            </w:tcBorders>
          </w:tcPr>
          <w:p w14:paraId="62330E9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35)</w:t>
            </w:r>
          </w:p>
        </w:tc>
        <w:tc>
          <w:tcPr>
            <w:tcW w:w="1536" w:type="dxa"/>
            <w:tcBorders>
              <w:top w:val="nil"/>
              <w:left w:val="nil"/>
              <w:right w:val="nil"/>
            </w:tcBorders>
          </w:tcPr>
          <w:p w14:paraId="5BC36F3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right w:val="nil"/>
            </w:tcBorders>
          </w:tcPr>
          <w:p w14:paraId="738DE82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1F0DE1DB" w14:textId="77777777" w:rsidTr="00066E13">
        <w:tc>
          <w:tcPr>
            <w:tcW w:w="2235" w:type="dxa"/>
            <w:gridSpan w:val="2"/>
            <w:vAlign w:val="center"/>
          </w:tcPr>
          <w:p w14:paraId="4280149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First degree # Apr-20</w:t>
            </w:r>
          </w:p>
        </w:tc>
        <w:tc>
          <w:tcPr>
            <w:tcW w:w="1536" w:type="dxa"/>
          </w:tcPr>
          <w:p w14:paraId="46A2BFD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305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6CA5A26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631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2953E4F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5.171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1284B81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9.355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08983A8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94</w:t>
            </w:r>
          </w:p>
        </w:tc>
        <w:tc>
          <w:tcPr>
            <w:tcW w:w="1536" w:type="dxa"/>
          </w:tcPr>
          <w:p w14:paraId="530B236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163</w:t>
            </w:r>
          </w:p>
        </w:tc>
        <w:tc>
          <w:tcPr>
            <w:tcW w:w="1536" w:type="dxa"/>
          </w:tcPr>
          <w:p w14:paraId="6D5989F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3AF1CF79" w14:textId="77777777" w:rsidTr="00066E13">
        <w:tc>
          <w:tcPr>
            <w:tcW w:w="959" w:type="dxa"/>
            <w:vAlign w:val="center"/>
          </w:tcPr>
          <w:p w14:paraId="729E596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3FD8FC9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025F18F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79)</w:t>
            </w:r>
          </w:p>
        </w:tc>
        <w:tc>
          <w:tcPr>
            <w:tcW w:w="1536" w:type="dxa"/>
          </w:tcPr>
          <w:p w14:paraId="154E0CC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26)</w:t>
            </w:r>
          </w:p>
        </w:tc>
        <w:tc>
          <w:tcPr>
            <w:tcW w:w="1536" w:type="dxa"/>
          </w:tcPr>
          <w:p w14:paraId="6E4D25F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51)</w:t>
            </w:r>
          </w:p>
        </w:tc>
        <w:tc>
          <w:tcPr>
            <w:tcW w:w="1536" w:type="dxa"/>
          </w:tcPr>
          <w:p w14:paraId="20B5F58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752)</w:t>
            </w:r>
          </w:p>
        </w:tc>
        <w:tc>
          <w:tcPr>
            <w:tcW w:w="1536" w:type="dxa"/>
          </w:tcPr>
          <w:p w14:paraId="7F9A226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88)</w:t>
            </w:r>
          </w:p>
        </w:tc>
        <w:tc>
          <w:tcPr>
            <w:tcW w:w="1536" w:type="dxa"/>
          </w:tcPr>
          <w:p w14:paraId="5727814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83)</w:t>
            </w:r>
          </w:p>
        </w:tc>
        <w:tc>
          <w:tcPr>
            <w:tcW w:w="1536" w:type="dxa"/>
          </w:tcPr>
          <w:p w14:paraId="21970D9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02BDD2F9" w14:textId="77777777" w:rsidTr="00066E13">
        <w:tc>
          <w:tcPr>
            <w:tcW w:w="2235" w:type="dxa"/>
            <w:gridSpan w:val="2"/>
            <w:vAlign w:val="center"/>
          </w:tcPr>
          <w:p w14:paraId="69B1187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First degree # May-20</w:t>
            </w:r>
          </w:p>
        </w:tc>
        <w:tc>
          <w:tcPr>
            <w:tcW w:w="1536" w:type="dxa"/>
          </w:tcPr>
          <w:p w14:paraId="4A04805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181</w:t>
            </w:r>
            <w:r w:rsidRPr="003C367D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536" w:type="dxa"/>
          </w:tcPr>
          <w:p w14:paraId="29BBA3A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356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1E81292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3.562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5C14E34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6.54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286035B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05</w:t>
            </w:r>
          </w:p>
        </w:tc>
        <w:tc>
          <w:tcPr>
            <w:tcW w:w="1536" w:type="dxa"/>
          </w:tcPr>
          <w:p w14:paraId="0DFAAC2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156</w:t>
            </w:r>
          </w:p>
        </w:tc>
        <w:tc>
          <w:tcPr>
            <w:tcW w:w="1536" w:type="dxa"/>
          </w:tcPr>
          <w:p w14:paraId="64AAAD0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100</w:t>
            </w:r>
          </w:p>
        </w:tc>
      </w:tr>
      <w:tr w:rsidR="00E2680B" w:rsidRPr="000149A5" w14:paraId="0D6CF404" w14:textId="77777777" w:rsidTr="00066E13">
        <w:tc>
          <w:tcPr>
            <w:tcW w:w="959" w:type="dxa"/>
            <w:vAlign w:val="center"/>
          </w:tcPr>
          <w:p w14:paraId="4753489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611584A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118FE94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64)</w:t>
            </w:r>
          </w:p>
        </w:tc>
        <w:tc>
          <w:tcPr>
            <w:tcW w:w="1536" w:type="dxa"/>
          </w:tcPr>
          <w:p w14:paraId="58F5B32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02)</w:t>
            </w:r>
          </w:p>
        </w:tc>
        <w:tc>
          <w:tcPr>
            <w:tcW w:w="1536" w:type="dxa"/>
          </w:tcPr>
          <w:p w14:paraId="64E7590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48)</w:t>
            </w:r>
          </w:p>
        </w:tc>
        <w:tc>
          <w:tcPr>
            <w:tcW w:w="1536" w:type="dxa"/>
          </w:tcPr>
          <w:p w14:paraId="1A503F2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739)</w:t>
            </w:r>
          </w:p>
        </w:tc>
        <w:tc>
          <w:tcPr>
            <w:tcW w:w="1536" w:type="dxa"/>
          </w:tcPr>
          <w:p w14:paraId="1393CFE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95)</w:t>
            </w:r>
          </w:p>
        </w:tc>
        <w:tc>
          <w:tcPr>
            <w:tcW w:w="1536" w:type="dxa"/>
          </w:tcPr>
          <w:p w14:paraId="289B99C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90)</w:t>
            </w:r>
          </w:p>
        </w:tc>
        <w:tc>
          <w:tcPr>
            <w:tcW w:w="1536" w:type="dxa"/>
          </w:tcPr>
          <w:p w14:paraId="7466238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1.018)</w:t>
            </w:r>
          </w:p>
        </w:tc>
      </w:tr>
      <w:tr w:rsidR="00E2680B" w:rsidRPr="000149A5" w14:paraId="5886FADF" w14:textId="77777777" w:rsidTr="00066E13">
        <w:tc>
          <w:tcPr>
            <w:tcW w:w="2235" w:type="dxa"/>
            <w:gridSpan w:val="2"/>
            <w:vAlign w:val="center"/>
          </w:tcPr>
          <w:p w14:paraId="27DA038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First degree # Jun-20</w:t>
            </w:r>
          </w:p>
        </w:tc>
        <w:tc>
          <w:tcPr>
            <w:tcW w:w="1536" w:type="dxa"/>
          </w:tcPr>
          <w:p w14:paraId="71C58C0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26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429B02A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351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4FC0929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2.118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29C5466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3.916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102A040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131</w:t>
            </w:r>
          </w:p>
        </w:tc>
        <w:tc>
          <w:tcPr>
            <w:tcW w:w="1536" w:type="dxa"/>
          </w:tcPr>
          <w:p w14:paraId="36E965F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198</w:t>
            </w:r>
          </w:p>
        </w:tc>
        <w:tc>
          <w:tcPr>
            <w:tcW w:w="1536" w:type="dxa"/>
          </w:tcPr>
          <w:p w14:paraId="32FABF3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290</w:t>
            </w:r>
          </w:p>
        </w:tc>
      </w:tr>
      <w:tr w:rsidR="00E2680B" w:rsidRPr="000149A5" w14:paraId="0EDA3078" w14:textId="77777777" w:rsidTr="00066E13">
        <w:tc>
          <w:tcPr>
            <w:tcW w:w="959" w:type="dxa"/>
            <w:vAlign w:val="center"/>
          </w:tcPr>
          <w:p w14:paraId="4D531EF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08D6ECE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384B1C3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63)</w:t>
            </w:r>
          </w:p>
        </w:tc>
        <w:tc>
          <w:tcPr>
            <w:tcW w:w="1536" w:type="dxa"/>
          </w:tcPr>
          <w:p w14:paraId="3486D3C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95)</w:t>
            </w:r>
          </w:p>
        </w:tc>
        <w:tc>
          <w:tcPr>
            <w:tcW w:w="1536" w:type="dxa"/>
          </w:tcPr>
          <w:p w14:paraId="3376888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48)</w:t>
            </w:r>
          </w:p>
        </w:tc>
        <w:tc>
          <w:tcPr>
            <w:tcW w:w="1536" w:type="dxa"/>
          </w:tcPr>
          <w:p w14:paraId="65606EB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724)</w:t>
            </w:r>
          </w:p>
        </w:tc>
        <w:tc>
          <w:tcPr>
            <w:tcW w:w="1536" w:type="dxa"/>
          </w:tcPr>
          <w:p w14:paraId="3F84743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98)</w:t>
            </w:r>
          </w:p>
        </w:tc>
        <w:tc>
          <w:tcPr>
            <w:tcW w:w="1536" w:type="dxa"/>
          </w:tcPr>
          <w:p w14:paraId="576B46F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89)</w:t>
            </w:r>
          </w:p>
        </w:tc>
        <w:tc>
          <w:tcPr>
            <w:tcW w:w="1536" w:type="dxa"/>
          </w:tcPr>
          <w:p w14:paraId="498F05B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1.004)</w:t>
            </w:r>
          </w:p>
        </w:tc>
      </w:tr>
      <w:tr w:rsidR="00E2680B" w:rsidRPr="000149A5" w14:paraId="34A782FA" w14:textId="77777777" w:rsidTr="00066E13">
        <w:tc>
          <w:tcPr>
            <w:tcW w:w="2235" w:type="dxa"/>
            <w:gridSpan w:val="2"/>
            <w:vAlign w:val="center"/>
          </w:tcPr>
          <w:p w14:paraId="638224E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First degree # Jul-20</w:t>
            </w:r>
          </w:p>
        </w:tc>
        <w:tc>
          <w:tcPr>
            <w:tcW w:w="1536" w:type="dxa"/>
          </w:tcPr>
          <w:p w14:paraId="12CEFD2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168</w:t>
            </w:r>
            <w:r w:rsidRPr="003C367D">
              <w:rPr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536" w:type="dxa"/>
          </w:tcPr>
          <w:p w14:paraId="29D17F7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55</w:t>
            </w:r>
            <w:r w:rsidRPr="003C367D">
              <w:rPr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536" w:type="dxa"/>
          </w:tcPr>
          <w:p w14:paraId="651456C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379</w:t>
            </w:r>
          </w:p>
        </w:tc>
        <w:tc>
          <w:tcPr>
            <w:tcW w:w="1536" w:type="dxa"/>
          </w:tcPr>
          <w:p w14:paraId="5851892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504</w:t>
            </w:r>
            <w:r w:rsidRPr="003C367D">
              <w:rPr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536" w:type="dxa"/>
          </w:tcPr>
          <w:p w14:paraId="4B08535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001</w:t>
            </w:r>
          </w:p>
        </w:tc>
        <w:tc>
          <w:tcPr>
            <w:tcW w:w="1536" w:type="dxa"/>
          </w:tcPr>
          <w:p w14:paraId="19733D0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74F9F7E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61EF2591" w14:textId="77777777" w:rsidTr="00066E13">
        <w:tc>
          <w:tcPr>
            <w:tcW w:w="959" w:type="dxa"/>
            <w:vAlign w:val="center"/>
          </w:tcPr>
          <w:p w14:paraId="19587DA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72D81D9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67F3379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67)</w:t>
            </w:r>
          </w:p>
        </w:tc>
        <w:tc>
          <w:tcPr>
            <w:tcW w:w="1536" w:type="dxa"/>
          </w:tcPr>
          <w:p w14:paraId="78A875B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03)</w:t>
            </w:r>
          </w:p>
        </w:tc>
        <w:tc>
          <w:tcPr>
            <w:tcW w:w="1536" w:type="dxa"/>
          </w:tcPr>
          <w:p w14:paraId="71B7FF5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51)</w:t>
            </w:r>
          </w:p>
        </w:tc>
        <w:tc>
          <w:tcPr>
            <w:tcW w:w="1536" w:type="dxa"/>
          </w:tcPr>
          <w:p w14:paraId="3ACB5FC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726)</w:t>
            </w:r>
          </w:p>
        </w:tc>
        <w:tc>
          <w:tcPr>
            <w:tcW w:w="1536" w:type="dxa"/>
          </w:tcPr>
          <w:p w14:paraId="272657E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82)</w:t>
            </w:r>
          </w:p>
        </w:tc>
        <w:tc>
          <w:tcPr>
            <w:tcW w:w="1536" w:type="dxa"/>
          </w:tcPr>
          <w:p w14:paraId="0506B6A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6D9AAD1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51EA2C77" w14:textId="77777777" w:rsidTr="00066E13">
        <w:tc>
          <w:tcPr>
            <w:tcW w:w="2235" w:type="dxa"/>
            <w:gridSpan w:val="2"/>
            <w:vAlign w:val="center"/>
          </w:tcPr>
          <w:p w14:paraId="2E81203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First degree # Sep-20</w:t>
            </w:r>
          </w:p>
        </w:tc>
        <w:tc>
          <w:tcPr>
            <w:tcW w:w="1536" w:type="dxa"/>
          </w:tcPr>
          <w:p w14:paraId="2ABCBC9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13</w:t>
            </w:r>
            <w:r w:rsidRPr="003C367D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536" w:type="dxa"/>
          </w:tcPr>
          <w:p w14:paraId="259B969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324</w:t>
            </w:r>
            <w:r w:rsidRPr="003C367D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536" w:type="dxa"/>
          </w:tcPr>
          <w:p w14:paraId="5CECFF5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324</w:t>
            </w:r>
          </w:p>
        </w:tc>
        <w:tc>
          <w:tcPr>
            <w:tcW w:w="1536" w:type="dxa"/>
          </w:tcPr>
          <w:p w14:paraId="0B0D6AD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37</w:t>
            </w:r>
          </w:p>
        </w:tc>
        <w:tc>
          <w:tcPr>
            <w:tcW w:w="1536" w:type="dxa"/>
          </w:tcPr>
          <w:p w14:paraId="1CC80AE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177</w:t>
            </w:r>
          </w:p>
        </w:tc>
        <w:tc>
          <w:tcPr>
            <w:tcW w:w="1536" w:type="dxa"/>
          </w:tcPr>
          <w:p w14:paraId="4157092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260</w:t>
            </w:r>
          </w:p>
        </w:tc>
        <w:tc>
          <w:tcPr>
            <w:tcW w:w="1536" w:type="dxa"/>
          </w:tcPr>
          <w:p w14:paraId="4305D5D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895</w:t>
            </w:r>
          </w:p>
        </w:tc>
      </w:tr>
      <w:tr w:rsidR="00E2680B" w:rsidRPr="000149A5" w14:paraId="731C5180" w14:textId="77777777" w:rsidTr="00066E13">
        <w:tc>
          <w:tcPr>
            <w:tcW w:w="959" w:type="dxa"/>
            <w:vAlign w:val="center"/>
          </w:tcPr>
          <w:p w14:paraId="1FB8BF6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0D92A02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4D17406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67)</w:t>
            </w:r>
          </w:p>
        </w:tc>
        <w:tc>
          <w:tcPr>
            <w:tcW w:w="1536" w:type="dxa"/>
          </w:tcPr>
          <w:p w14:paraId="100D89E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98)</w:t>
            </w:r>
          </w:p>
        </w:tc>
        <w:tc>
          <w:tcPr>
            <w:tcW w:w="1536" w:type="dxa"/>
          </w:tcPr>
          <w:p w14:paraId="7270336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492)</w:t>
            </w:r>
          </w:p>
        </w:tc>
        <w:tc>
          <w:tcPr>
            <w:tcW w:w="1536" w:type="dxa"/>
          </w:tcPr>
          <w:p w14:paraId="5570605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664)</w:t>
            </w:r>
          </w:p>
        </w:tc>
        <w:tc>
          <w:tcPr>
            <w:tcW w:w="1536" w:type="dxa"/>
          </w:tcPr>
          <w:p w14:paraId="532BC6E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85)</w:t>
            </w:r>
          </w:p>
        </w:tc>
        <w:tc>
          <w:tcPr>
            <w:tcW w:w="1536" w:type="dxa"/>
          </w:tcPr>
          <w:p w14:paraId="517BB1E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40)</w:t>
            </w:r>
          </w:p>
        </w:tc>
        <w:tc>
          <w:tcPr>
            <w:tcW w:w="1536" w:type="dxa"/>
          </w:tcPr>
          <w:p w14:paraId="116537D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1.121)</w:t>
            </w:r>
          </w:p>
        </w:tc>
      </w:tr>
      <w:tr w:rsidR="00E2680B" w:rsidRPr="000149A5" w14:paraId="2611DAC4" w14:textId="77777777" w:rsidTr="00066E13">
        <w:tc>
          <w:tcPr>
            <w:tcW w:w="2235" w:type="dxa"/>
            <w:gridSpan w:val="2"/>
            <w:vAlign w:val="center"/>
          </w:tcPr>
          <w:p w14:paraId="206F9B4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First degree # Nov-20</w:t>
            </w:r>
          </w:p>
        </w:tc>
        <w:tc>
          <w:tcPr>
            <w:tcW w:w="1536" w:type="dxa"/>
          </w:tcPr>
          <w:p w14:paraId="74A3DAE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74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4D1215B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420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49D86EC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2.774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0F1F1CA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4.09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379A909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56</w:t>
            </w:r>
          </w:p>
        </w:tc>
        <w:tc>
          <w:tcPr>
            <w:tcW w:w="1536" w:type="dxa"/>
          </w:tcPr>
          <w:p w14:paraId="3FA93EC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5ADB31C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15861610" w14:textId="77777777" w:rsidTr="00066E13">
        <w:tc>
          <w:tcPr>
            <w:tcW w:w="959" w:type="dxa"/>
            <w:vAlign w:val="center"/>
          </w:tcPr>
          <w:p w14:paraId="1602568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72BDBA1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7399617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76)</w:t>
            </w:r>
          </w:p>
        </w:tc>
        <w:tc>
          <w:tcPr>
            <w:tcW w:w="1536" w:type="dxa"/>
          </w:tcPr>
          <w:p w14:paraId="5E3D135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13)</w:t>
            </w:r>
          </w:p>
        </w:tc>
        <w:tc>
          <w:tcPr>
            <w:tcW w:w="1536" w:type="dxa"/>
          </w:tcPr>
          <w:p w14:paraId="681B7C8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15)</w:t>
            </w:r>
          </w:p>
        </w:tc>
        <w:tc>
          <w:tcPr>
            <w:tcW w:w="1536" w:type="dxa"/>
          </w:tcPr>
          <w:p w14:paraId="0184CF9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726)</w:t>
            </w:r>
          </w:p>
        </w:tc>
        <w:tc>
          <w:tcPr>
            <w:tcW w:w="1536" w:type="dxa"/>
          </w:tcPr>
          <w:p w14:paraId="5F1C7C1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94)</w:t>
            </w:r>
          </w:p>
        </w:tc>
        <w:tc>
          <w:tcPr>
            <w:tcW w:w="1536" w:type="dxa"/>
          </w:tcPr>
          <w:p w14:paraId="62D16CF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174D8F7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523E014A" w14:textId="77777777" w:rsidTr="00066E13">
        <w:tc>
          <w:tcPr>
            <w:tcW w:w="2235" w:type="dxa"/>
            <w:gridSpan w:val="2"/>
            <w:vAlign w:val="center"/>
          </w:tcPr>
          <w:p w14:paraId="5409160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First degree # Jan-21</w:t>
            </w:r>
          </w:p>
        </w:tc>
        <w:tc>
          <w:tcPr>
            <w:tcW w:w="1536" w:type="dxa"/>
          </w:tcPr>
          <w:p w14:paraId="7B9E65C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347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06B26FD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566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06792C9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3.34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71B0CAD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4.878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26626B1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446</w:t>
            </w:r>
            <w:r w:rsidRPr="003C367D">
              <w:rPr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536" w:type="dxa"/>
          </w:tcPr>
          <w:p w14:paraId="28B3ABE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279</w:t>
            </w:r>
          </w:p>
        </w:tc>
        <w:tc>
          <w:tcPr>
            <w:tcW w:w="1536" w:type="dxa"/>
          </w:tcPr>
          <w:p w14:paraId="0FD750A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705</w:t>
            </w:r>
          </w:p>
        </w:tc>
      </w:tr>
      <w:tr w:rsidR="00E2680B" w:rsidRPr="000149A5" w14:paraId="78B8C637" w14:textId="77777777" w:rsidTr="00066E13">
        <w:tc>
          <w:tcPr>
            <w:tcW w:w="959" w:type="dxa"/>
            <w:vAlign w:val="center"/>
          </w:tcPr>
          <w:p w14:paraId="2FC45FE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1BA1047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0B34AB9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85)</w:t>
            </w:r>
          </w:p>
        </w:tc>
        <w:tc>
          <w:tcPr>
            <w:tcW w:w="1536" w:type="dxa"/>
          </w:tcPr>
          <w:p w14:paraId="7EA6697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26)</w:t>
            </w:r>
          </w:p>
        </w:tc>
        <w:tc>
          <w:tcPr>
            <w:tcW w:w="1536" w:type="dxa"/>
          </w:tcPr>
          <w:p w14:paraId="5129A06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71)</w:t>
            </w:r>
          </w:p>
        </w:tc>
        <w:tc>
          <w:tcPr>
            <w:tcW w:w="1536" w:type="dxa"/>
          </w:tcPr>
          <w:p w14:paraId="44FB47B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814)</w:t>
            </w:r>
          </w:p>
        </w:tc>
        <w:tc>
          <w:tcPr>
            <w:tcW w:w="1536" w:type="dxa"/>
          </w:tcPr>
          <w:p w14:paraId="76FA149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02)</w:t>
            </w:r>
          </w:p>
        </w:tc>
        <w:tc>
          <w:tcPr>
            <w:tcW w:w="1536" w:type="dxa"/>
          </w:tcPr>
          <w:p w14:paraId="72F49CA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59)</w:t>
            </w:r>
          </w:p>
        </w:tc>
        <w:tc>
          <w:tcPr>
            <w:tcW w:w="1536" w:type="dxa"/>
          </w:tcPr>
          <w:p w14:paraId="2D2B7F2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1.073)</w:t>
            </w:r>
          </w:p>
        </w:tc>
      </w:tr>
      <w:tr w:rsidR="00E2680B" w:rsidRPr="000149A5" w14:paraId="0BDC2ECE" w14:textId="77777777" w:rsidTr="00066E13">
        <w:tc>
          <w:tcPr>
            <w:tcW w:w="2235" w:type="dxa"/>
            <w:gridSpan w:val="2"/>
            <w:vAlign w:val="center"/>
          </w:tcPr>
          <w:p w14:paraId="639912C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First degree # Mar-21</w:t>
            </w:r>
          </w:p>
        </w:tc>
        <w:tc>
          <w:tcPr>
            <w:tcW w:w="1536" w:type="dxa"/>
          </w:tcPr>
          <w:p w14:paraId="0272649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71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7989B7D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398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335E9BC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3.643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4F8B2EF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5.032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</w:tcPr>
          <w:p w14:paraId="29963F8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34</w:t>
            </w:r>
          </w:p>
        </w:tc>
        <w:tc>
          <w:tcPr>
            <w:tcW w:w="1536" w:type="dxa"/>
          </w:tcPr>
          <w:p w14:paraId="041010E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77657F9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06812A3C" w14:textId="77777777" w:rsidTr="00066E13">
        <w:tc>
          <w:tcPr>
            <w:tcW w:w="959" w:type="dxa"/>
            <w:vAlign w:val="center"/>
          </w:tcPr>
          <w:p w14:paraId="18FC46D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2135795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1B7C1DE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77)</w:t>
            </w:r>
          </w:p>
        </w:tc>
        <w:tc>
          <w:tcPr>
            <w:tcW w:w="1536" w:type="dxa"/>
          </w:tcPr>
          <w:p w14:paraId="0392E11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14)</w:t>
            </w:r>
          </w:p>
        </w:tc>
        <w:tc>
          <w:tcPr>
            <w:tcW w:w="1536" w:type="dxa"/>
          </w:tcPr>
          <w:p w14:paraId="34D2B4A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31)</w:t>
            </w:r>
          </w:p>
        </w:tc>
        <w:tc>
          <w:tcPr>
            <w:tcW w:w="1536" w:type="dxa"/>
          </w:tcPr>
          <w:p w14:paraId="12686CF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760)</w:t>
            </w:r>
          </w:p>
        </w:tc>
        <w:tc>
          <w:tcPr>
            <w:tcW w:w="1536" w:type="dxa"/>
          </w:tcPr>
          <w:p w14:paraId="4B2814F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95)</w:t>
            </w:r>
          </w:p>
        </w:tc>
        <w:tc>
          <w:tcPr>
            <w:tcW w:w="1536" w:type="dxa"/>
          </w:tcPr>
          <w:p w14:paraId="5BB9498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6E45CAC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444CCC46" w14:textId="77777777" w:rsidTr="00066E13">
        <w:tc>
          <w:tcPr>
            <w:tcW w:w="2235" w:type="dxa"/>
            <w:gridSpan w:val="2"/>
            <w:vAlign w:val="center"/>
          </w:tcPr>
          <w:p w14:paraId="243DEFA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Living with a partner</w:t>
            </w:r>
          </w:p>
        </w:tc>
        <w:tc>
          <w:tcPr>
            <w:tcW w:w="1536" w:type="dxa"/>
          </w:tcPr>
          <w:p w14:paraId="77209C4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29</w:t>
            </w:r>
          </w:p>
        </w:tc>
        <w:tc>
          <w:tcPr>
            <w:tcW w:w="1536" w:type="dxa"/>
          </w:tcPr>
          <w:p w14:paraId="3919621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34</w:t>
            </w:r>
          </w:p>
        </w:tc>
        <w:tc>
          <w:tcPr>
            <w:tcW w:w="1536" w:type="dxa"/>
          </w:tcPr>
          <w:p w14:paraId="1DD4A25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103</w:t>
            </w:r>
          </w:p>
        </w:tc>
        <w:tc>
          <w:tcPr>
            <w:tcW w:w="1536" w:type="dxa"/>
          </w:tcPr>
          <w:p w14:paraId="0163930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322</w:t>
            </w:r>
          </w:p>
        </w:tc>
        <w:tc>
          <w:tcPr>
            <w:tcW w:w="1536" w:type="dxa"/>
          </w:tcPr>
          <w:p w14:paraId="640B733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42</w:t>
            </w:r>
          </w:p>
        </w:tc>
        <w:tc>
          <w:tcPr>
            <w:tcW w:w="1536" w:type="dxa"/>
          </w:tcPr>
          <w:p w14:paraId="264EF2E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149</w:t>
            </w:r>
          </w:p>
        </w:tc>
        <w:tc>
          <w:tcPr>
            <w:tcW w:w="1536" w:type="dxa"/>
          </w:tcPr>
          <w:p w14:paraId="3DC832A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469</w:t>
            </w:r>
          </w:p>
        </w:tc>
      </w:tr>
      <w:tr w:rsidR="00E2680B" w:rsidRPr="000149A5" w14:paraId="2F23EA8D" w14:textId="77777777" w:rsidTr="00066E13">
        <w:tc>
          <w:tcPr>
            <w:tcW w:w="959" w:type="dxa"/>
            <w:vAlign w:val="center"/>
          </w:tcPr>
          <w:p w14:paraId="5145607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6D92703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25E72C7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66)</w:t>
            </w:r>
          </w:p>
        </w:tc>
        <w:tc>
          <w:tcPr>
            <w:tcW w:w="1536" w:type="dxa"/>
          </w:tcPr>
          <w:p w14:paraId="30A2C13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02)</w:t>
            </w:r>
          </w:p>
        </w:tc>
        <w:tc>
          <w:tcPr>
            <w:tcW w:w="1536" w:type="dxa"/>
          </w:tcPr>
          <w:p w14:paraId="6EDAC32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80)</w:t>
            </w:r>
          </w:p>
        </w:tc>
        <w:tc>
          <w:tcPr>
            <w:tcW w:w="1536" w:type="dxa"/>
          </w:tcPr>
          <w:p w14:paraId="597D922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738)</w:t>
            </w:r>
          </w:p>
        </w:tc>
        <w:tc>
          <w:tcPr>
            <w:tcW w:w="1536" w:type="dxa"/>
          </w:tcPr>
          <w:p w14:paraId="415C93B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77)</w:t>
            </w:r>
          </w:p>
        </w:tc>
        <w:tc>
          <w:tcPr>
            <w:tcW w:w="1536" w:type="dxa"/>
          </w:tcPr>
          <w:p w14:paraId="179AEFF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308)</w:t>
            </w:r>
          </w:p>
        </w:tc>
        <w:tc>
          <w:tcPr>
            <w:tcW w:w="1536" w:type="dxa"/>
          </w:tcPr>
          <w:p w14:paraId="2DF51B4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1.577)</w:t>
            </w:r>
          </w:p>
        </w:tc>
      </w:tr>
      <w:tr w:rsidR="00E2680B" w:rsidRPr="000149A5" w14:paraId="306D93B7" w14:textId="77777777" w:rsidTr="00066E13">
        <w:tc>
          <w:tcPr>
            <w:tcW w:w="2235" w:type="dxa"/>
            <w:gridSpan w:val="2"/>
            <w:vAlign w:val="center"/>
          </w:tcPr>
          <w:p w14:paraId="0FE9FDD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Child&lt;=15yrs</w:t>
            </w:r>
          </w:p>
        </w:tc>
        <w:tc>
          <w:tcPr>
            <w:tcW w:w="1536" w:type="dxa"/>
          </w:tcPr>
          <w:p w14:paraId="1EBADF3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143</w:t>
            </w:r>
          </w:p>
        </w:tc>
        <w:tc>
          <w:tcPr>
            <w:tcW w:w="1536" w:type="dxa"/>
          </w:tcPr>
          <w:p w14:paraId="0211315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263</w:t>
            </w:r>
          </w:p>
        </w:tc>
        <w:tc>
          <w:tcPr>
            <w:tcW w:w="1536" w:type="dxa"/>
          </w:tcPr>
          <w:p w14:paraId="689ECEF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935</w:t>
            </w:r>
            <w:r w:rsidRPr="003C367D">
              <w:rPr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536" w:type="dxa"/>
          </w:tcPr>
          <w:p w14:paraId="2F75C27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2.151</w:t>
            </w:r>
          </w:p>
        </w:tc>
        <w:tc>
          <w:tcPr>
            <w:tcW w:w="1536" w:type="dxa"/>
          </w:tcPr>
          <w:p w14:paraId="53B1B0E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79</w:t>
            </w:r>
          </w:p>
        </w:tc>
        <w:tc>
          <w:tcPr>
            <w:tcW w:w="1536" w:type="dxa"/>
          </w:tcPr>
          <w:p w14:paraId="62DBB8A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091</w:t>
            </w:r>
            <w:r w:rsidRPr="003C367D">
              <w:rPr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536" w:type="dxa"/>
          </w:tcPr>
          <w:p w14:paraId="22479D6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263BA0E1" w14:textId="77777777" w:rsidTr="00066E13">
        <w:tc>
          <w:tcPr>
            <w:tcW w:w="959" w:type="dxa"/>
            <w:vAlign w:val="center"/>
          </w:tcPr>
          <w:p w14:paraId="76C8A88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0AF5FCB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</w:tcPr>
          <w:p w14:paraId="19EDB36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50)</w:t>
            </w:r>
          </w:p>
        </w:tc>
        <w:tc>
          <w:tcPr>
            <w:tcW w:w="1536" w:type="dxa"/>
          </w:tcPr>
          <w:p w14:paraId="4F0860F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52)</w:t>
            </w:r>
          </w:p>
        </w:tc>
        <w:tc>
          <w:tcPr>
            <w:tcW w:w="1536" w:type="dxa"/>
          </w:tcPr>
          <w:p w14:paraId="0F7CC8D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925)</w:t>
            </w:r>
          </w:p>
        </w:tc>
        <w:tc>
          <w:tcPr>
            <w:tcW w:w="1536" w:type="dxa"/>
          </w:tcPr>
          <w:p w14:paraId="4130885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1.292)</w:t>
            </w:r>
          </w:p>
        </w:tc>
        <w:tc>
          <w:tcPr>
            <w:tcW w:w="1536" w:type="dxa"/>
          </w:tcPr>
          <w:p w14:paraId="7DEA3A1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11)</w:t>
            </w:r>
          </w:p>
        </w:tc>
        <w:tc>
          <w:tcPr>
            <w:tcW w:w="1536" w:type="dxa"/>
          </w:tcPr>
          <w:p w14:paraId="1DC3FDD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451)</w:t>
            </w:r>
          </w:p>
        </w:tc>
        <w:tc>
          <w:tcPr>
            <w:tcW w:w="1536" w:type="dxa"/>
          </w:tcPr>
          <w:p w14:paraId="02EF026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4A7028F9" w14:textId="77777777" w:rsidTr="00066E13">
        <w:tc>
          <w:tcPr>
            <w:tcW w:w="2235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5897967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COVID test result (ref: No test)</w:t>
            </w:r>
          </w:p>
        </w:tc>
        <w:tc>
          <w:tcPr>
            <w:tcW w:w="1536" w:type="dxa"/>
            <w:tcBorders>
              <w:left w:val="nil"/>
              <w:bottom w:val="nil"/>
              <w:right w:val="nil"/>
            </w:tcBorders>
          </w:tcPr>
          <w:p w14:paraId="4A73D24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left w:val="nil"/>
              <w:bottom w:val="nil"/>
              <w:right w:val="nil"/>
            </w:tcBorders>
          </w:tcPr>
          <w:p w14:paraId="5855F9F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left w:val="nil"/>
              <w:bottom w:val="nil"/>
              <w:right w:val="nil"/>
            </w:tcBorders>
          </w:tcPr>
          <w:p w14:paraId="7562E68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left w:val="nil"/>
              <w:bottom w:val="nil"/>
              <w:right w:val="nil"/>
            </w:tcBorders>
          </w:tcPr>
          <w:p w14:paraId="6E32773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left w:val="nil"/>
              <w:bottom w:val="nil"/>
              <w:right w:val="nil"/>
            </w:tcBorders>
          </w:tcPr>
          <w:p w14:paraId="2113B52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left w:val="nil"/>
              <w:bottom w:val="nil"/>
              <w:right w:val="nil"/>
            </w:tcBorders>
          </w:tcPr>
          <w:p w14:paraId="0C1A242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left w:val="nil"/>
              <w:bottom w:val="nil"/>
              <w:right w:val="nil"/>
            </w:tcBorders>
          </w:tcPr>
          <w:p w14:paraId="61E933A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35AFF54A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0A9F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5CDA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Positive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F0EBCA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238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369509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43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A4510D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4.581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6A4B2B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5.011</w:t>
            </w:r>
            <w:r w:rsidRPr="003C367D">
              <w:rPr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7682A4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915</w:t>
            </w:r>
            <w:r w:rsidRPr="003C367D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22B014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412</w:t>
            </w:r>
            <w:r w:rsidRPr="003C367D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6DC8A3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720</w:t>
            </w:r>
          </w:p>
        </w:tc>
      </w:tr>
      <w:tr w:rsidR="00E2680B" w:rsidRPr="000149A5" w14:paraId="4B3E4D48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1FB6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5E73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3B3480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48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FDEE66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468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5389C5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1.345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7D2503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2.412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A5BC74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88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DFA1B8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13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EFF17B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1.207)</w:t>
            </w:r>
          </w:p>
        </w:tc>
      </w:tr>
      <w:tr w:rsidR="00E2680B" w:rsidRPr="000149A5" w14:paraId="4FDA91AB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78FC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4CB1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Negative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0AF475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157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F5060F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197</w:t>
            </w:r>
            <w:r w:rsidRPr="003C367D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9A4E2C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910</w:t>
            </w:r>
            <w:r w:rsidRPr="003C367D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59DFB7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961</w:t>
            </w:r>
            <w:r w:rsidRPr="003C367D">
              <w:rPr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8C3C22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1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8FCB43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426</w:t>
            </w:r>
            <w:r w:rsidRPr="003C367D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19AEF4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381</w:t>
            </w:r>
          </w:p>
        </w:tc>
      </w:tr>
      <w:tr w:rsidR="00E2680B" w:rsidRPr="000149A5" w14:paraId="7001EC9C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3384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27F2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0B54EC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3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69B8D3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63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8866DC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98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82E0E2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45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9E119F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07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BAD52D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5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34F306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758)</w:t>
            </w:r>
          </w:p>
        </w:tc>
      </w:tr>
      <w:tr w:rsidR="00E2680B" w:rsidRPr="000149A5" w14:paraId="4ABD1C1A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F182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E773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Pending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91F89A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14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9F00F3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0.098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984015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324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833B94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438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357906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7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14B1DA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75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9BC600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5.819</w:t>
            </w:r>
          </w:p>
        </w:tc>
      </w:tr>
      <w:tr w:rsidR="00E2680B" w:rsidRPr="000149A5" w14:paraId="6479DAF0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BDB6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CBC9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CEC7D6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18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792710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95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8076A1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1.183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F7CFB6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1.684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8C631C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87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6708D7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638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6EEDBF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3.642)</w:t>
            </w:r>
          </w:p>
        </w:tc>
      </w:tr>
      <w:tr w:rsidR="00E2680B" w:rsidRPr="000149A5" w14:paraId="3E3B2B2C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1103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7DE7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7CDE52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7.217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0DBE66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7.217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F23A95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34.600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624E60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34.005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0991F4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1.546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D51383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8.598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FE5640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6.498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</w:tr>
      <w:tr w:rsidR="00E2680B" w:rsidRPr="000149A5" w14:paraId="0BDC5063" w14:textId="77777777" w:rsidTr="00066E13"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40D8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Constant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3B7C60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7.211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C34568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077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EE75E9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1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D259F7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561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762E6A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697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8367F0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141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DB4603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(0.249)</w:t>
            </w:r>
          </w:p>
        </w:tc>
      </w:tr>
      <w:tr w:rsidR="00E2680B" w:rsidRPr="000149A5" w14:paraId="67A146EE" w14:textId="77777777" w:rsidTr="00066E13"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04AC2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4DF56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CBDC4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030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CDD58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.721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845D3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14.617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F8553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-21.235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EA866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.329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342D8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3.310</w:t>
            </w:r>
            <w:r w:rsidRPr="003C367D">
              <w:rPr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C3B91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E2680B" w:rsidRPr="000149A5" w14:paraId="4FACD491" w14:textId="77777777" w:rsidTr="00066E13">
        <w:tc>
          <w:tcPr>
            <w:tcW w:w="22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2AF78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R2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677C9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22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2398A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35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A50D4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51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FBFE6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92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5B1DB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03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90CC9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28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05196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03</w:t>
            </w:r>
          </w:p>
        </w:tc>
      </w:tr>
      <w:tr w:rsidR="00E2680B" w:rsidRPr="000149A5" w14:paraId="71EA7EBC" w14:textId="77777777" w:rsidTr="00066E13"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3AF7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Within R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F4E6A0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39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E47530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67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14A344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127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6C53D40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208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7CB7A79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2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426381B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46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943323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21</w:t>
            </w:r>
          </w:p>
        </w:tc>
      </w:tr>
      <w:tr w:rsidR="00E2680B" w:rsidRPr="000149A5" w14:paraId="043333A7" w14:textId="77777777" w:rsidTr="00066E13"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CDDD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Between R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4A68DF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3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4A0296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6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2F61EA0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19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A5BE78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47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2CF2AB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0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0A5CF0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3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403E34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000</w:t>
            </w:r>
          </w:p>
        </w:tc>
      </w:tr>
      <w:tr w:rsidR="00E2680B" w:rsidRPr="000149A5" w14:paraId="53A9E626" w14:textId="77777777" w:rsidTr="00066E13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12FC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Rho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4A2181E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61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9840D4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609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9FEBA4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589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C3D334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584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2E5CDF8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61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51B512D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627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405FA0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66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4559E6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0.659</w:t>
            </w:r>
          </w:p>
        </w:tc>
      </w:tr>
      <w:tr w:rsidR="00E2680B" w:rsidRPr="000149A5" w14:paraId="05ADB5CC" w14:textId="77777777" w:rsidTr="00066E13"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F23C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Number of individuals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6C3BAF2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862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48BB57A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5339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561EEF32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9047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7BCB3437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563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3D9F2721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104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1DACEE4A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0946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14:paraId="0E3E436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4542</w:t>
            </w:r>
          </w:p>
        </w:tc>
      </w:tr>
      <w:tr w:rsidR="00E2680B" w:rsidRPr="000149A5" w14:paraId="0B7D562F" w14:textId="77777777" w:rsidTr="00066E13">
        <w:tc>
          <w:tcPr>
            <w:tcW w:w="22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23F69F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Number of person-years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B935B6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527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4E5C03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30885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2CB13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58306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974175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34367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B6DB1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70363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FF633C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48364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8ECDE4" w14:textId="77777777" w:rsidR="00E2680B" w:rsidRPr="003C367D" w:rsidRDefault="00E2680B" w:rsidP="00066E1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2"/>
                <w:szCs w:val="22"/>
              </w:rPr>
            </w:pPr>
            <w:r w:rsidRPr="003C367D">
              <w:rPr>
                <w:sz w:val="22"/>
                <w:szCs w:val="22"/>
              </w:rPr>
              <w:t>14895</w:t>
            </w:r>
          </w:p>
        </w:tc>
      </w:tr>
    </w:tbl>
    <w:p w14:paraId="625FFEF2" w14:textId="77777777" w:rsidR="00E2680B" w:rsidRPr="00F200FE" w:rsidRDefault="00E2680B" w:rsidP="00E2680B">
      <w:pPr>
        <w:widowControl w:val="0"/>
        <w:autoSpaceDE w:val="0"/>
        <w:autoSpaceDN w:val="0"/>
        <w:adjustRightInd w:val="0"/>
        <w:spacing w:after="0"/>
        <w:rPr>
          <w:sz w:val="20"/>
          <w:szCs w:val="20"/>
        </w:rPr>
      </w:pPr>
      <w:r w:rsidRPr="00F200FE">
        <w:rPr>
          <w:sz w:val="20"/>
          <w:szCs w:val="20"/>
        </w:rPr>
        <w:t xml:space="preserve">Data: UKHLS &amp; Understanding Society Covid survey waves 1-8. </w:t>
      </w:r>
    </w:p>
    <w:p w14:paraId="17C47AC2" w14:textId="77777777" w:rsidR="00E2680B" w:rsidRPr="00F200FE" w:rsidRDefault="00E2680B" w:rsidP="00E2680B">
      <w:pPr>
        <w:widowControl w:val="0"/>
        <w:autoSpaceDE w:val="0"/>
        <w:autoSpaceDN w:val="0"/>
        <w:adjustRightInd w:val="0"/>
        <w:spacing w:after="0"/>
        <w:rPr>
          <w:sz w:val="20"/>
          <w:szCs w:val="20"/>
        </w:rPr>
      </w:pPr>
      <w:r w:rsidRPr="00F200FE">
        <w:rPr>
          <w:sz w:val="20"/>
          <w:szCs w:val="20"/>
        </w:rPr>
        <w:t>Note: * p&lt;0.05  ** p&lt;0.01  *** p&lt;0.001</w:t>
      </w:r>
    </w:p>
    <w:p w14:paraId="67A62D14" w14:textId="77777777" w:rsidR="00E2680B" w:rsidRPr="00343869" w:rsidRDefault="00E2680B" w:rsidP="00E2680B">
      <w:pPr>
        <w:widowControl w:val="0"/>
        <w:autoSpaceDE w:val="0"/>
        <w:autoSpaceDN w:val="0"/>
        <w:adjustRightInd w:val="0"/>
        <w:spacing w:after="0"/>
      </w:pPr>
    </w:p>
    <w:p w14:paraId="49646F16" w14:textId="53FFAB9B" w:rsidR="00E2680B" w:rsidRPr="00E2680B" w:rsidRDefault="00E2680B" w:rsidP="003C367D">
      <w:pPr>
        <w:pStyle w:val="BodyText"/>
      </w:pPr>
    </w:p>
    <w:sectPr w:rsidR="00E2680B" w:rsidRPr="00E2680B" w:rsidSect="00D77555">
      <w:footerReference w:type="default" r:id="rId8"/>
      <w:pgSz w:w="15840" w:h="12240" w:orient="landscape"/>
      <w:pgMar w:top="1800" w:right="1440" w:bottom="180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276A3" w14:textId="77777777" w:rsidR="002A6044" w:rsidRDefault="002A6044">
      <w:pPr>
        <w:spacing w:after="0"/>
      </w:pPr>
      <w:r>
        <w:separator/>
      </w:r>
    </w:p>
  </w:endnote>
  <w:endnote w:type="continuationSeparator" w:id="0">
    <w:p w14:paraId="7694D1DF" w14:textId="77777777" w:rsidR="002A6044" w:rsidRDefault="002A60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28182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E85C3D" w14:textId="34BE00CB" w:rsidR="00B25091" w:rsidRDefault="00B2509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64D71F" w14:textId="77777777" w:rsidR="00B25091" w:rsidRDefault="00B250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18B45" w14:textId="77777777" w:rsidR="002A6044" w:rsidRDefault="002A6044">
      <w:r>
        <w:separator/>
      </w:r>
    </w:p>
  </w:footnote>
  <w:footnote w:type="continuationSeparator" w:id="0">
    <w:p w14:paraId="76EE78D7" w14:textId="77777777" w:rsidR="002A6044" w:rsidRDefault="002A60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42EA1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trackedChanges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MzW2NLU0MTY1NDJU0lEKTi0uzszPAykwrQUANnwIVSwAAAA="/>
  </w:docVars>
  <w:rsids>
    <w:rsidRoot w:val="00590D07"/>
    <w:rsid w:val="00011C8B"/>
    <w:rsid w:val="000149A5"/>
    <w:rsid w:val="00042F51"/>
    <w:rsid w:val="00094C88"/>
    <w:rsid w:val="000E2EFD"/>
    <w:rsid w:val="001269AD"/>
    <w:rsid w:val="001B7126"/>
    <w:rsid w:val="001F1B27"/>
    <w:rsid w:val="002266CE"/>
    <w:rsid w:val="0024184D"/>
    <w:rsid w:val="002546D9"/>
    <w:rsid w:val="002A6044"/>
    <w:rsid w:val="002B6DF4"/>
    <w:rsid w:val="003055CF"/>
    <w:rsid w:val="003127CA"/>
    <w:rsid w:val="003B4948"/>
    <w:rsid w:val="003C367D"/>
    <w:rsid w:val="003D2C7C"/>
    <w:rsid w:val="00461AA7"/>
    <w:rsid w:val="00472D40"/>
    <w:rsid w:val="004829B5"/>
    <w:rsid w:val="004A63D2"/>
    <w:rsid w:val="004E29B3"/>
    <w:rsid w:val="004F6E05"/>
    <w:rsid w:val="00536765"/>
    <w:rsid w:val="00590D07"/>
    <w:rsid w:val="005C1700"/>
    <w:rsid w:val="005C72A7"/>
    <w:rsid w:val="005D7C07"/>
    <w:rsid w:val="006517F8"/>
    <w:rsid w:val="00657057"/>
    <w:rsid w:val="0069111F"/>
    <w:rsid w:val="006B0C88"/>
    <w:rsid w:val="006E45C5"/>
    <w:rsid w:val="00744AD0"/>
    <w:rsid w:val="007479EC"/>
    <w:rsid w:val="0075377D"/>
    <w:rsid w:val="00760966"/>
    <w:rsid w:val="00773C3A"/>
    <w:rsid w:val="00784D58"/>
    <w:rsid w:val="00815CF6"/>
    <w:rsid w:val="00826BDE"/>
    <w:rsid w:val="00893B13"/>
    <w:rsid w:val="008D6863"/>
    <w:rsid w:val="008E37F5"/>
    <w:rsid w:val="00984BA8"/>
    <w:rsid w:val="009B0654"/>
    <w:rsid w:val="00A30916"/>
    <w:rsid w:val="00A32C14"/>
    <w:rsid w:val="00A50267"/>
    <w:rsid w:val="00A70E54"/>
    <w:rsid w:val="00A916D8"/>
    <w:rsid w:val="00AB4F41"/>
    <w:rsid w:val="00B054CF"/>
    <w:rsid w:val="00B1577C"/>
    <w:rsid w:val="00B211BD"/>
    <w:rsid w:val="00B25091"/>
    <w:rsid w:val="00B261FD"/>
    <w:rsid w:val="00B43966"/>
    <w:rsid w:val="00B86B75"/>
    <w:rsid w:val="00BC48D5"/>
    <w:rsid w:val="00C01D09"/>
    <w:rsid w:val="00C36279"/>
    <w:rsid w:val="00C422BD"/>
    <w:rsid w:val="00C4675C"/>
    <w:rsid w:val="00D13A82"/>
    <w:rsid w:val="00D175C8"/>
    <w:rsid w:val="00D27923"/>
    <w:rsid w:val="00D6467A"/>
    <w:rsid w:val="00D72608"/>
    <w:rsid w:val="00DC1F97"/>
    <w:rsid w:val="00DE1ACE"/>
    <w:rsid w:val="00DE76DE"/>
    <w:rsid w:val="00E2680B"/>
    <w:rsid w:val="00E315A3"/>
    <w:rsid w:val="00E323FE"/>
    <w:rsid w:val="00E44A73"/>
    <w:rsid w:val="00E50A38"/>
    <w:rsid w:val="00E83FC9"/>
    <w:rsid w:val="00E96CAB"/>
    <w:rsid w:val="00ED4581"/>
    <w:rsid w:val="00EF2F17"/>
    <w:rsid w:val="00F12CDF"/>
    <w:rsid w:val="00F1471A"/>
    <w:rsid w:val="00F5207F"/>
    <w:rsid w:val="00F934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B5FE4"/>
  <w15:docId w15:val="{52001434-D757-4A03-AA62-6C96BC912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6DF4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72608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B0C88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B6DF4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B6DF4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B6DF4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2B6DF4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uiPriority w:val="99"/>
    <w:rsid w:val="0075377D"/>
  </w:style>
  <w:style w:type="paragraph" w:styleId="Header">
    <w:name w:val="header"/>
    <w:basedOn w:val="Normal"/>
    <w:link w:val="HeaderChar"/>
    <w:unhideWhenUsed/>
    <w:rsid w:val="00B2509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25091"/>
  </w:style>
  <w:style w:type="paragraph" w:styleId="Footer">
    <w:name w:val="footer"/>
    <w:basedOn w:val="Normal"/>
    <w:link w:val="FooterChar"/>
    <w:uiPriority w:val="99"/>
    <w:unhideWhenUsed/>
    <w:rsid w:val="00B2509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25091"/>
  </w:style>
  <w:style w:type="character" w:customStyle="1" w:styleId="Heading1Char">
    <w:name w:val="Heading 1 Char"/>
    <w:basedOn w:val="DefaultParagraphFont"/>
    <w:link w:val="Heading1"/>
    <w:uiPriority w:val="9"/>
    <w:locked/>
    <w:rsid w:val="00E2680B"/>
    <w:rPr>
      <w:rFonts w:ascii="Times New Roman" w:eastAsiaTheme="majorEastAsia" w:hAnsi="Times New Roman" w:cstheme="majorBidi"/>
      <w:b/>
      <w:bCs/>
      <w:sz w:val="3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4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8D7AA-E28D-4734-B418-0EFE9D6CA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33</Words>
  <Characters>3044</Characters>
  <Application>Microsoft Office Word</Application>
  <DocSecurity>0</DocSecurity>
  <Lines>25</Lines>
  <Paragraphs>7</Paragraphs>
  <ScaleCrop>false</ScaleCrop>
  <Company/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varying impacts of COVID-19 and its related measures in the UK: A year in review</dc:title>
  <dc:creator>Muzhi Zhou and Man-Yee Kan</dc:creator>
  <cp:keywords/>
  <cp:lastModifiedBy>chn off28</cp:lastModifiedBy>
  <cp:revision>4</cp:revision>
  <dcterms:created xsi:type="dcterms:W3CDTF">2021-09-03T13:32:00Z</dcterms:created>
  <dcterms:modified xsi:type="dcterms:W3CDTF">2021-09-04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csl">
    <vt:lpwstr>plos-one.csl</vt:lpwstr>
  </property>
  <property fmtid="{D5CDD505-2E9C-101B-9397-08002B2CF9AE}" pid="4" name="date">
    <vt:lpwstr>2021-08-20</vt:lpwstr>
  </property>
  <property fmtid="{D5CDD505-2E9C-101B-9397-08002B2CF9AE}" pid="5" name="link-citations">
    <vt:lpwstr>yes</vt:lpwstr>
  </property>
  <property fmtid="{D5CDD505-2E9C-101B-9397-08002B2CF9AE}" pid="6" name="output">
    <vt:lpwstr>word_document</vt:lpwstr>
  </property>
</Properties>
</file>